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4781EB6" w14:textId="77777777" w:rsidR="00A70799" w:rsidRPr="00825A13" w:rsidRDefault="00A70799" w:rsidP="00A70799">
      <w:pPr>
        <w:jc w:val="center"/>
        <w:rPr>
          <w:sz w:val="22"/>
        </w:rPr>
      </w:pPr>
      <w:r w:rsidRPr="00825A13">
        <w:rPr>
          <w:noProof/>
          <w:sz w:val="22"/>
        </w:rPr>
        <w:drawing>
          <wp:inline distT="0" distB="0" distL="0" distR="0" wp14:anchorId="3F7BEC14" wp14:editId="101C9003">
            <wp:extent cx="466725" cy="466725"/>
            <wp:effectExtent l="0" t="0" r="9525" b="9525"/>
            <wp:docPr id="4" name="Picture 4" descr="C:\Users\teacher\AppData\Local\Microsoft\Windows\Temporary Internet Files\Content.Outlook\UVANQY46\AIUB-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acher\AppData\Local\Microsoft\Windows\Temporary Internet Files\Content.Outlook\UVANQY46\AIUB-Logo.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6725" cy="466725"/>
                    </a:xfrm>
                    <a:prstGeom prst="rect">
                      <a:avLst/>
                    </a:prstGeom>
                    <a:noFill/>
                    <a:ln>
                      <a:noFill/>
                    </a:ln>
                  </pic:spPr>
                </pic:pic>
              </a:graphicData>
            </a:graphic>
          </wp:inline>
        </w:drawing>
      </w:r>
    </w:p>
    <w:p w14:paraId="4F3F129E" w14:textId="77777777" w:rsidR="00A70799" w:rsidRPr="00177C5E" w:rsidRDefault="00A70799" w:rsidP="00A70799">
      <w:pPr>
        <w:jc w:val="center"/>
        <w:rPr>
          <w:caps/>
          <w:szCs w:val="32"/>
        </w:rPr>
      </w:pPr>
      <w:r w:rsidRPr="00177C5E">
        <w:rPr>
          <w:caps/>
          <w:szCs w:val="32"/>
        </w:rPr>
        <w:t xml:space="preserve">American International University-Bangladesh </w:t>
      </w:r>
    </w:p>
    <w:p w14:paraId="41BA23D2" w14:textId="77777777" w:rsidR="00A70799" w:rsidRPr="00177C5E" w:rsidRDefault="00A70799" w:rsidP="00A70799">
      <w:pPr>
        <w:jc w:val="center"/>
        <w:rPr>
          <w:szCs w:val="28"/>
        </w:rPr>
      </w:pPr>
      <w:r w:rsidRPr="00177C5E">
        <w:rPr>
          <w:szCs w:val="28"/>
        </w:rPr>
        <w:t>Faculty of Science and Information Technology</w:t>
      </w:r>
    </w:p>
    <w:p w14:paraId="1CFD02C3" w14:textId="77777777" w:rsidR="00A70799" w:rsidRPr="00177C5E" w:rsidRDefault="00A70799" w:rsidP="00A70799">
      <w:pPr>
        <w:jc w:val="center"/>
        <w:rPr>
          <w:szCs w:val="28"/>
        </w:rPr>
      </w:pPr>
      <w:r w:rsidRPr="00177C5E">
        <w:rPr>
          <w:szCs w:val="28"/>
        </w:rPr>
        <w:t>Department of Computer Science</w:t>
      </w:r>
    </w:p>
    <w:p w14:paraId="0AD3E904" w14:textId="3DCEB1A6" w:rsidR="00A70799" w:rsidRPr="00177C5E" w:rsidRDefault="00A70799" w:rsidP="00A70799">
      <w:pPr>
        <w:pStyle w:val="Header"/>
        <w:jc w:val="center"/>
        <w:rPr>
          <w:szCs w:val="28"/>
        </w:rPr>
      </w:pPr>
      <w:r w:rsidRPr="00177C5E">
        <w:rPr>
          <w:szCs w:val="28"/>
        </w:rPr>
        <w:t>OBJECT ORIENTED PROGRAMMING 1 (JAVA)</w:t>
      </w:r>
    </w:p>
    <w:p w14:paraId="3D820D5D" w14:textId="77777777" w:rsidR="00A70799" w:rsidRPr="00A70799" w:rsidRDefault="00A70799" w:rsidP="00A70799">
      <w:pPr>
        <w:pStyle w:val="Header"/>
        <w:jc w:val="center"/>
        <w:rPr>
          <w:b/>
          <w:bCs/>
          <w:sz w:val="22"/>
        </w:rPr>
      </w:pPr>
    </w:p>
    <w:tbl>
      <w:tblPr>
        <w:tblStyle w:val="TableGrid"/>
        <w:tblW w:w="9242" w:type="dxa"/>
        <w:tblLook w:val="04A0" w:firstRow="1" w:lastRow="0" w:firstColumn="1" w:lastColumn="0" w:noHBand="0" w:noVBand="1"/>
      </w:tblPr>
      <w:tblGrid>
        <w:gridCol w:w="9242"/>
      </w:tblGrid>
      <w:tr w:rsidR="00CD7AFC" w14:paraId="3CBA81A6" w14:textId="77777777" w:rsidTr="00CD7AFC">
        <w:trPr>
          <w:trHeight w:val="254"/>
        </w:trPr>
        <w:tc>
          <w:tcPr>
            <w:tcW w:w="9242" w:type="dxa"/>
            <w:shd w:val="clear" w:color="auto" w:fill="D0CECE" w:themeFill="background2" w:themeFillShade="E6"/>
          </w:tcPr>
          <w:p w14:paraId="3C3A2B73" w14:textId="77777777" w:rsidR="00CD7AFC" w:rsidRDefault="00CD7AFC" w:rsidP="00CD7AFC">
            <w:pPr>
              <w:jc w:val="center"/>
              <w:rPr>
                <w:b/>
              </w:rPr>
            </w:pPr>
            <w:r>
              <w:rPr>
                <w:b/>
              </w:rPr>
              <w:t>Semester: Summer 2019-20</w:t>
            </w:r>
          </w:p>
        </w:tc>
      </w:tr>
    </w:tbl>
    <w:p w14:paraId="64232297" w14:textId="51DDF280" w:rsidR="00DA64E3" w:rsidRDefault="00DA64E3" w:rsidP="00DA64E3">
      <w:pPr>
        <w:rPr>
          <w:b/>
        </w:rPr>
      </w:pPr>
    </w:p>
    <w:tbl>
      <w:tblPr>
        <w:tblStyle w:val="TableGrid"/>
        <w:tblW w:w="5760" w:type="dxa"/>
        <w:jc w:val="center"/>
        <w:tblLayout w:type="fixed"/>
        <w:tblLook w:val="04A0" w:firstRow="1" w:lastRow="0" w:firstColumn="1" w:lastColumn="0" w:noHBand="0" w:noVBand="1"/>
      </w:tblPr>
      <w:tblGrid>
        <w:gridCol w:w="1345"/>
        <w:gridCol w:w="3875"/>
        <w:gridCol w:w="540"/>
      </w:tblGrid>
      <w:tr w:rsidR="00A70799" w:rsidRPr="005A5F57" w14:paraId="3AE708D0" w14:textId="77777777" w:rsidTr="00CB7F3C">
        <w:trPr>
          <w:trHeight w:val="287"/>
          <w:jc w:val="center"/>
        </w:trPr>
        <w:tc>
          <w:tcPr>
            <w:tcW w:w="1345" w:type="dxa"/>
            <w:shd w:val="clear" w:color="auto" w:fill="D0CECE" w:themeFill="background2" w:themeFillShade="E6"/>
            <w:vAlign w:val="center"/>
          </w:tcPr>
          <w:p w14:paraId="698EB19E" w14:textId="77777777" w:rsidR="00A70799" w:rsidRPr="00F42A97" w:rsidRDefault="00A70799" w:rsidP="00CB7F3C">
            <w:pPr>
              <w:jc w:val="center"/>
              <w:rPr>
                <w:b/>
                <w:bCs/>
                <w:sz w:val="22"/>
                <w:szCs w:val="22"/>
              </w:rPr>
            </w:pPr>
            <w:r w:rsidRPr="00F42A97">
              <w:rPr>
                <w:b/>
                <w:bCs/>
                <w:sz w:val="22"/>
                <w:szCs w:val="22"/>
              </w:rPr>
              <w:t>Student ID</w:t>
            </w:r>
          </w:p>
        </w:tc>
        <w:tc>
          <w:tcPr>
            <w:tcW w:w="3875" w:type="dxa"/>
            <w:shd w:val="clear" w:color="auto" w:fill="D0CECE" w:themeFill="background2" w:themeFillShade="E6"/>
            <w:vAlign w:val="center"/>
          </w:tcPr>
          <w:p w14:paraId="2240ED91" w14:textId="77777777" w:rsidR="00A70799" w:rsidRPr="00F42A97" w:rsidRDefault="00A70799" w:rsidP="00CB7F3C">
            <w:pPr>
              <w:jc w:val="center"/>
              <w:rPr>
                <w:b/>
                <w:bCs/>
                <w:sz w:val="22"/>
                <w:szCs w:val="22"/>
              </w:rPr>
            </w:pPr>
            <w:r w:rsidRPr="00F42A97">
              <w:rPr>
                <w:b/>
                <w:bCs/>
                <w:sz w:val="22"/>
                <w:szCs w:val="22"/>
              </w:rPr>
              <w:t>Student Name</w:t>
            </w:r>
          </w:p>
        </w:tc>
        <w:tc>
          <w:tcPr>
            <w:tcW w:w="540" w:type="dxa"/>
            <w:shd w:val="clear" w:color="auto" w:fill="D0CECE" w:themeFill="background2" w:themeFillShade="E6"/>
            <w:vAlign w:val="center"/>
          </w:tcPr>
          <w:p w14:paraId="2FE68E1F" w14:textId="77777777" w:rsidR="00A70799" w:rsidRPr="00F42A97" w:rsidRDefault="00A70799" w:rsidP="00CB7F3C">
            <w:pPr>
              <w:jc w:val="center"/>
              <w:rPr>
                <w:b/>
                <w:bCs/>
                <w:sz w:val="22"/>
                <w:szCs w:val="22"/>
              </w:rPr>
            </w:pPr>
            <w:r w:rsidRPr="00F42A97">
              <w:rPr>
                <w:b/>
                <w:bCs/>
                <w:sz w:val="22"/>
                <w:szCs w:val="22"/>
              </w:rPr>
              <w:t>Sec</w:t>
            </w:r>
          </w:p>
        </w:tc>
      </w:tr>
      <w:tr w:rsidR="00A70799" w:rsidRPr="005A5F57" w14:paraId="11B0066A" w14:textId="77777777" w:rsidTr="00CB7F3C">
        <w:trPr>
          <w:trHeight w:val="368"/>
          <w:jc w:val="center"/>
        </w:trPr>
        <w:tc>
          <w:tcPr>
            <w:tcW w:w="1345" w:type="dxa"/>
            <w:vAlign w:val="center"/>
          </w:tcPr>
          <w:p w14:paraId="4C49ED53" w14:textId="299D5D5D" w:rsidR="00A70799" w:rsidRPr="008B7098" w:rsidRDefault="00127668" w:rsidP="00CB7F3C">
            <w:pPr>
              <w:jc w:val="center"/>
              <w:rPr>
                <w:b/>
                <w:bCs/>
                <w:sz w:val="22"/>
                <w:szCs w:val="22"/>
              </w:rPr>
            </w:pPr>
            <w:r>
              <w:rPr>
                <w:b/>
                <w:bCs/>
                <w:sz w:val="22"/>
                <w:szCs w:val="22"/>
              </w:rPr>
              <w:t>20-42195-1</w:t>
            </w:r>
          </w:p>
        </w:tc>
        <w:tc>
          <w:tcPr>
            <w:tcW w:w="3875" w:type="dxa"/>
            <w:vAlign w:val="center"/>
          </w:tcPr>
          <w:p w14:paraId="4B227A38" w14:textId="2B70286B" w:rsidR="00A70799" w:rsidRPr="008B7098" w:rsidRDefault="00127668" w:rsidP="00CB7F3C">
            <w:pPr>
              <w:rPr>
                <w:b/>
                <w:bCs/>
                <w:sz w:val="22"/>
                <w:szCs w:val="22"/>
              </w:rPr>
            </w:pPr>
            <w:r>
              <w:rPr>
                <w:b/>
                <w:bCs/>
                <w:sz w:val="22"/>
                <w:szCs w:val="22"/>
              </w:rPr>
              <w:t>NAFINUR LEO</w:t>
            </w:r>
          </w:p>
        </w:tc>
        <w:tc>
          <w:tcPr>
            <w:tcW w:w="540" w:type="dxa"/>
            <w:vAlign w:val="center"/>
          </w:tcPr>
          <w:p w14:paraId="04B793DC" w14:textId="1E299706" w:rsidR="00A70799" w:rsidRPr="008B7098" w:rsidRDefault="00127668" w:rsidP="00CB7F3C">
            <w:pPr>
              <w:jc w:val="center"/>
              <w:rPr>
                <w:b/>
                <w:bCs/>
                <w:sz w:val="22"/>
                <w:szCs w:val="22"/>
              </w:rPr>
            </w:pPr>
            <w:r>
              <w:rPr>
                <w:b/>
                <w:bCs/>
                <w:sz w:val="22"/>
                <w:szCs w:val="22"/>
              </w:rPr>
              <w:t>B</w:t>
            </w:r>
          </w:p>
        </w:tc>
      </w:tr>
      <w:tr w:rsidR="00A70799" w:rsidRPr="005A5F57" w14:paraId="53B3C2EF" w14:textId="77777777" w:rsidTr="00CB7F3C">
        <w:trPr>
          <w:trHeight w:val="350"/>
          <w:jc w:val="center"/>
        </w:trPr>
        <w:tc>
          <w:tcPr>
            <w:tcW w:w="1345" w:type="dxa"/>
            <w:vAlign w:val="center"/>
          </w:tcPr>
          <w:p w14:paraId="28F2B96C" w14:textId="3C938EF5" w:rsidR="00A70799" w:rsidRPr="008B7098" w:rsidRDefault="00127668" w:rsidP="00CB7F3C">
            <w:pPr>
              <w:jc w:val="center"/>
              <w:rPr>
                <w:b/>
                <w:bCs/>
                <w:sz w:val="22"/>
                <w:szCs w:val="22"/>
              </w:rPr>
            </w:pPr>
            <w:r>
              <w:rPr>
                <w:b/>
                <w:bCs/>
                <w:sz w:val="22"/>
                <w:szCs w:val="22"/>
              </w:rPr>
              <w:t>19-40101-1</w:t>
            </w:r>
          </w:p>
        </w:tc>
        <w:tc>
          <w:tcPr>
            <w:tcW w:w="3875" w:type="dxa"/>
            <w:vAlign w:val="center"/>
          </w:tcPr>
          <w:p w14:paraId="02C01E75" w14:textId="03E01550" w:rsidR="00A70799" w:rsidRPr="008B7098" w:rsidRDefault="00127668" w:rsidP="00CB7F3C">
            <w:pPr>
              <w:rPr>
                <w:b/>
                <w:bCs/>
                <w:sz w:val="22"/>
                <w:szCs w:val="22"/>
              </w:rPr>
            </w:pPr>
            <w:r>
              <w:rPr>
                <w:b/>
                <w:bCs/>
                <w:sz w:val="22"/>
                <w:szCs w:val="22"/>
              </w:rPr>
              <w:t>SHEIKH MD REDOY</w:t>
            </w:r>
          </w:p>
        </w:tc>
        <w:tc>
          <w:tcPr>
            <w:tcW w:w="540" w:type="dxa"/>
            <w:vAlign w:val="center"/>
          </w:tcPr>
          <w:p w14:paraId="1F5D2727" w14:textId="469E5C67" w:rsidR="00A70799" w:rsidRPr="008B7098" w:rsidRDefault="00127668" w:rsidP="00CB7F3C">
            <w:pPr>
              <w:jc w:val="center"/>
              <w:rPr>
                <w:b/>
                <w:bCs/>
                <w:sz w:val="22"/>
                <w:szCs w:val="22"/>
              </w:rPr>
            </w:pPr>
            <w:r>
              <w:rPr>
                <w:b/>
                <w:bCs/>
                <w:sz w:val="22"/>
                <w:szCs w:val="22"/>
              </w:rPr>
              <w:t>B</w:t>
            </w:r>
          </w:p>
        </w:tc>
      </w:tr>
    </w:tbl>
    <w:p w14:paraId="4AACFDBA" w14:textId="77777777" w:rsidR="00A70799" w:rsidRDefault="00A70799" w:rsidP="00DA64E3">
      <w:pPr>
        <w:rPr>
          <w:b/>
        </w:rPr>
      </w:pPr>
    </w:p>
    <w:p w14:paraId="4CCAAEB8" w14:textId="77777777" w:rsidR="00A70799" w:rsidRDefault="00A70799" w:rsidP="00A70799"/>
    <w:p w14:paraId="2A193427" w14:textId="5461B7BD" w:rsidR="008F56E3" w:rsidRDefault="008F56E3" w:rsidP="00A70799">
      <w:pPr>
        <w:rPr>
          <w:b/>
          <w:sz w:val="36"/>
          <w:szCs w:val="36"/>
        </w:rPr>
      </w:pPr>
      <w:r>
        <w:tab/>
      </w:r>
      <w:r>
        <w:tab/>
      </w:r>
      <w:r>
        <w:tab/>
      </w:r>
      <w:r>
        <w:tab/>
      </w:r>
      <w:r w:rsidRPr="008F56E3">
        <w:rPr>
          <w:b/>
          <w:sz w:val="36"/>
          <w:szCs w:val="36"/>
        </w:rPr>
        <w:t>Market Management</w:t>
      </w:r>
    </w:p>
    <w:p w14:paraId="1FFF1C5C" w14:textId="77777777" w:rsidR="008F56E3" w:rsidRDefault="008F56E3" w:rsidP="00A70799">
      <w:pPr>
        <w:rPr>
          <w:b/>
          <w:sz w:val="36"/>
          <w:szCs w:val="36"/>
        </w:rPr>
      </w:pPr>
    </w:p>
    <w:p w14:paraId="1D7A3932" w14:textId="772E030D" w:rsidR="008F56E3" w:rsidRDefault="008F56E3" w:rsidP="00A70799">
      <w:r>
        <w:t>About this project:-</w:t>
      </w:r>
    </w:p>
    <w:p w14:paraId="379A9107" w14:textId="77777777" w:rsidR="008F56E3" w:rsidRDefault="008F56E3" w:rsidP="00A70799"/>
    <w:p w14:paraId="6453A000" w14:textId="3BC56D4E" w:rsidR="008F56E3" w:rsidRDefault="008F56E3" w:rsidP="00A70799">
      <w:r>
        <w:t>Market management software is a very necessary tool for any market to keep and manage their stock product, selling, income, profit, income, adding new shop, employment data. We have done this project so that every market authority can do all their work easily and quickly using their software.</w:t>
      </w:r>
    </w:p>
    <w:p w14:paraId="18EFB2CA" w14:textId="77777777" w:rsidR="008F56E3" w:rsidRDefault="008F56E3" w:rsidP="00A70799"/>
    <w:p w14:paraId="3EAAC028" w14:textId="73A0C92D" w:rsidR="008F56E3" w:rsidRDefault="008F56E3" w:rsidP="00A70799">
      <w:r>
        <w:t>User Category:-</w:t>
      </w:r>
    </w:p>
    <w:p w14:paraId="3FBA92DC" w14:textId="77777777" w:rsidR="008F56E3" w:rsidRDefault="008F56E3" w:rsidP="00A70799"/>
    <w:p w14:paraId="7A52B995" w14:textId="4374B9EC" w:rsidR="008F56E3" w:rsidRDefault="008F56E3" w:rsidP="00A70799">
      <w:r>
        <w:t>The</w:t>
      </w:r>
      <w:r w:rsidR="00EE6CE6">
        <w:t>re are three</w:t>
      </w:r>
      <w:bookmarkStart w:id="0" w:name="_GoBack"/>
      <w:bookmarkEnd w:id="0"/>
      <w:r w:rsidR="00B650B8">
        <w:t xml:space="preserve"> types of users </w:t>
      </w:r>
      <w:r>
        <w:t>here.</w:t>
      </w:r>
      <w:r w:rsidR="00B650B8">
        <w:t xml:space="preserve"> They are:</w:t>
      </w:r>
    </w:p>
    <w:p w14:paraId="0C591866" w14:textId="68F2DD22" w:rsidR="00B650B8" w:rsidRDefault="00B650B8" w:rsidP="00A70799">
      <w:r>
        <w:t>i) Authority</w:t>
      </w:r>
    </w:p>
    <w:p w14:paraId="65F7A7F2" w14:textId="327A2BAC" w:rsidR="00B650B8" w:rsidRDefault="00B650B8" w:rsidP="00A70799">
      <w:r>
        <w:t>ii) Employee</w:t>
      </w:r>
    </w:p>
    <w:p w14:paraId="70C47707" w14:textId="1146C8E8" w:rsidR="00C16F7B" w:rsidRDefault="00B650B8" w:rsidP="00A70799">
      <w:r>
        <w:t>iii) Shopkeeper</w:t>
      </w:r>
    </w:p>
    <w:p w14:paraId="13EA2686" w14:textId="77777777" w:rsidR="00B650B8" w:rsidRDefault="00B650B8" w:rsidP="00A70799"/>
    <w:p w14:paraId="3262A23C" w14:textId="6BF5EF52" w:rsidR="00B650B8" w:rsidRDefault="00B650B8" w:rsidP="00A70799">
      <w:r>
        <w:t>The functions/features of the software:-</w:t>
      </w:r>
    </w:p>
    <w:p w14:paraId="0CF69D1C" w14:textId="77777777" w:rsidR="00B650B8" w:rsidRDefault="00B650B8" w:rsidP="00A70799"/>
    <w:p w14:paraId="54EB06D0" w14:textId="76C7CFC6" w:rsidR="00B650B8" w:rsidRDefault="00B650B8" w:rsidP="00A70799">
      <w:r>
        <w:t>Authority section:</w:t>
      </w:r>
    </w:p>
    <w:p w14:paraId="3D20BF28" w14:textId="77777777" w:rsidR="00B650B8" w:rsidRDefault="00B650B8" w:rsidP="00A70799"/>
    <w:p w14:paraId="6A7ADDA2" w14:textId="163C4D1A" w:rsidR="00B650B8" w:rsidRDefault="00B650B8" w:rsidP="00A70799">
      <w:r>
        <w:t>i) Add employee: Here, authority can add any new employee with his full name, id, salary etc.</w:t>
      </w:r>
    </w:p>
    <w:p w14:paraId="2DEA72A1" w14:textId="56B91CB8" w:rsidR="00B650B8" w:rsidRDefault="00B650B8" w:rsidP="00A70799">
      <w:r>
        <w:t>ii) Remove employee: Here, authority can remove existing employee.</w:t>
      </w:r>
    </w:p>
    <w:p w14:paraId="2266A448" w14:textId="29462CBD" w:rsidR="00B650B8" w:rsidRDefault="00B650B8" w:rsidP="00A70799">
      <w:r>
        <w:t xml:space="preserve">iii) All </w:t>
      </w:r>
      <w:r w:rsidR="004F40E6">
        <w:t>employees</w:t>
      </w:r>
      <w:r>
        <w:t>: Here, authority can see the details of every employee.</w:t>
      </w:r>
    </w:p>
    <w:p w14:paraId="08DEEE23" w14:textId="388BF0C0" w:rsidR="00B650B8" w:rsidRDefault="00996CFE" w:rsidP="00A70799">
      <w:r>
        <w:t xml:space="preserve">iv) </w:t>
      </w:r>
      <w:r w:rsidR="00B650B8">
        <w:t>Search employee: Here, authority can find any employee to give his id in the program.</w:t>
      </w:r>
    </w:p>
    <w:p w14:paraId="73F643B5" w14:textId="77777777" w:rsidR="00B650B8" w:rsidRDefault="00B650B8" w:rsidP="00A70799"/>
    <w:p w14:paraId="44FCD483" w14:textId="49F870B0" w:rsidR="00B650B8" w:rsidRDefault="00B650B8" w:rsidP="00A70799">
      <w:r>
        <w:t>Employee section:</w:t>
      </w:r>
    </w:p>
    <w:p w14:paraId="327191F0" w14:textId="6D9D4023" w:rsidR="00B650B8" w:rsidRDefault="00B650B8" w:rsidP="00A70799"/>
    <w:p w14:paraId="44B26B70" w14:textId="5CCD588E" w:rsidR="00B650B8" w:rsidRDefault="00B650B8" w:rsidP="00A70799">
      <w:r>
        <w:t>i)</w:t>
      </w:r>
      <w:r w:rsidRPr="00B650B8">
        <w:t xml:space="preserve"> </w:t>
      </w:r>
      <w:r>
        <w:t>Add shop: Here, employee can add any new shop with its name and id.</w:t>
      </w:r>
    </w:p>
    <w:p w14:paraId="78652F1D" w14:textId="0D13C592" w:rsidR="00B650B8" w:rsidRDefault="00B650B8" w:rsidP="00A70799">
      <w:r>
        <w:t>ii)</w:t>
      </w:r>
      <w:r w:rsidRPr="00B650B8">
        <w:t xml:space="preserve"> </w:t>
      </w:r>
      <w:r>
        <w:t>Remove shop: Here, employee can remove existing shop.</w:t>
      </w:r>
    </w:p>
    <w:p w14:paraId="736F3A12" w14:textId="1CCA8F5C" w:rsidR="00B650B8" w:rsidRDefault="00B650B8" w:rsidP="00A70799">
      <w:r>
        <w:t>iii)</w:t>
      </w:r>
      <w:r w:rsidRPr="00B650B8">
        <w:t xml:space="preserve"> </w:t>
      </w:r>
      <w:r>
        <w:t xml:space="preserve">All shop: Here, employee can see the details of every </w:t>
      </w:r>
      <w:r w:rsidR="004F40E6">
        <w:t>shop</w:t>
      </w:r>
      <w:r>
        <w:t>.</w:t>
      </w:r>
    </w:p>
    <w:p w14:paraId="5FCE84E7" w14:textId="46366A64" w:rsidR="00B650B8" w:rsidRDefault="00996CFE" w:rsidP="00A70799">
      <w:r>
        <w:t>iv) Search shop</w:t>
      </w:r>
      <w:r w:rsidR="00B650B8">
        <w:t xml:space="preserve">: Here, </w:t>
      </w:r>
      <w:r>
        <w:t xml:space="preserve">employee </w:t>
      </w:r>
      <w:r w:rsidR="00B650B8">
        <w:t xml:space="preserve">can find any </w:t>
      </w:r>
      <w:r>
        <w:t>shop to give its</w:t>
      </w:r>
      <w:r w:rsidR="00B650B8">
        <w:t xml:space="preserve"> id in the program.</w:t>
      </w:r>
    </w:p>
    <w:p w14:paraId="34A76AB2" w14:textId="77777777" w:rsidR="00996CFE" w:rsidRDefault="00996CFE" w:rsidP="00A70799"/>
    <w:p w14:paraId="6B9FDA3A" w14:textId="5248C1E8" w:rsidR="00996CFE" w:rsidRDefault="00996CFE" w:rsidP="00A70799">
      <w:r>
        <w:t>Shopkeeper section:</w:t>
      </w:r>
    </w:p>
    <w:p w14:paraId="6E83D329" w14:textId="77777777" w:rsidR="00996CFE" w:rsidRDefault="00996CFE" w:rsidP="00A70799"/>
    <w:p w14:paraId="4C43BE6B" w14:textId="77190E10" w:rsidR="00996CFE" w:rsidRDefault="00996CFE" w:rsidP="00A70799">
      <w:r>
        <w:t>i) Add product: Here shopkeeper can add two types of products.</w:t>
      </w:r>
    </w:p>
    <w:p w14:paraId="1B48171A" w14:textId="77777777" w:rsidR="00996CFE" w:rsidRDefault="00996CFE" w:rsidP="00A70799"/>
    <w:p w14:paraId="5DECE03E" w14:textId="173D85D5" w:rsidR="00996CFE" w:rsidRDefault="00996CFE" w:rsidP="00A70799">
      <w:r>
        <w:lastRenderedPageBreak/>
        <w:t>1) Local product: Here, shopkeeper can add local products with its name, id, price, available quantity, discount rate etc.</w:t>
      </w:r>
    </w:p>
    <w:p w14:paraId="7D5AE420" w14:textId="3CEA18AA" w:rsidR="00996CFE" w:rsidRDefault="00996CFE" w:rsidP="00A70799">
      <w:r>
        <w:t xml:space="preserve">2) Imported product: Here, shopkeeper can add imported product with its </w:t>
      </w:r>
      <w:r w:rsidR="004F40E6">
        <w:t>id,</w:t>
      </w:r>
      <w:r>
        <w:t xml:space="preserve"> name, imported country, price, available quantity, discount rate etc.</w:t>
      </w:r>
    </w:p>
    <w:p w14:paraId="4729A606" w14:textId="77777777" w:rsidR="00996CFE" w:rsidRDefault="00996CFE" w:rsidP="00A70799"/>
    <w:p w14:paraId="23D2FFB6" w14:textId="28F7CA46" w:rsidR="00996CFE" w:rsidRDefault="00996CFE" w:rsidP="00A70799">
      <w:r>
        <w:t>ii) Sell product: Here, Shopkeepers can sell existing product to the customer.</w:t>
      </w:r>
    </w:p>
    <w:p w14:paraId="233AFC8F" w14:textId="42468E05" w:rsidR="00996CFE" w:rsidRDefault="00996CFE" w:rsidP="00A70799">
      <w:r>
        <w:t>iii)</w:t>
      </w:r>
      <w:r w:rsidR="00C16F7B">
        <w:t xml:space="preserve"> All </w:t>
      </w:r>
      <w:r w:rsidR="004F40E6">
        <w:t>products</w:t>
      </w:r>
      <w:r w:rsidR="00C16F7B">
        <w:t>: Here, shopkeeper can see the details of every product.</w:t>
      </w:r>
    </w:p>
    <w:p w14:paraId="05399F89" w14:textId="091B3FA7" w:rsidR="00C16F7B" w:rsidRDefault="00C16F7B" w:rsidP="00A70799">
      <w:r>
        <w:t>iv) Search product: Here, shopkeeper can find any product details to give its id and shop id in the program.</w:t>
      </w:r>
    </w:p>
    <w:p w14:paraId="29B11264" w14:textId="77777777" w:rsidR="00C16F7B" w:rsidRDefault="00C16F7B" w:rsidP="00A70799"/>
    <w:p w14:paraId="63D4DFF5" w14:textId="4603983B" w:rsidR="00C16F7B" w:rsidRDefault="00C16F7B" w:rsidP="00A70799">
      <w:r>
        <w:t>History section:</w:t>
      </w:r>
    </w:p>
    <w:p w14:paraId="78A0A5BF" w14:textId="77777777" w:rsidR="00C16F7B" w:rsidRDefault="00C16F7B" w:rsidP="00A70799"/>
    <w:p w14:paraId="12F3F56A" w14:textId="662C3AD0" w:rsidR="00C16F7B" w:rsidRDefault="00C16F7B" w:rsidP="00A70799">
      <w:r>
        <w:t>Here, they can find the history about add product to the shop and sell product to the customer.</w:t>
      </w:r>
    </w:p>
    <w:p w14:paraId="49D934C6" w14:textId="77777777" w:rsidR="00C16F7B" w:rsidRDefault="00C16F7B" w:rsidP="00A70799"/>
    <w:p w14:paraId="6C3A1CE2" w14:textId="31A4A36F" w:rsidR="00C16F7B" w:rsidRDefault="00C16F7B" w:rsidP="00A70799">
      <w:r>
        <w:t>Tools used:</w:t>
      </w:r>
    </w:p>
    <w:p w14:paraId="141EB6B0" w14:textId="77777777" w:rsidR="00C16F7B" w:rsidRDefault="00C16F7B" w:rsidP="00A70799"/>
    <w:p w14:paraId="79533DD9" w14:textId="756044F3" w:rsidR="00C16F7B" w:rsidRDefault="00C16F7B" w:rsidP="00A70799">
      <w:r>
        <w:t>To develop this project, we use the following:</w:t>
      </w:r>
    </w:p>
    <w:p w14:paraId="6D2C6904" w14:textId="77777777" w:rsidR="00C16F7B" w:rsidRDefault="00C16F7B" w:rsidP="00A70799"/>
    <w:p w14:paraId="0978ABB7" w14:textId="44ACF3A4" w:rsidR="00C16F7B" w:rsidRDefault="00C16F7B" w:rsidP="00A70799">
      <w:r>
        <w:t>i) Notepad++</w:t>
      </w:r>
    </w:p>
    <w:p w14:paraId="372DF5F2" w14:textId="4A66F944" w:rsidR="00996CFE" w:rsidRDefault="00C16F7B" w:rsidP="00A70799">
      <w:r>
        <w:t>ii) Java Language</w:t>
      </w:r>
    </w:p>
    <w:p w14:paraId="6B75822A" w14:textId="77777777" w:rsidR="00C16F7B" w:rsidRDefault="00C16F7B" w:rsidP="00A70799"/>
    <w:p w14:paraId="160F64A5" w14:textId="078E929F" w:rsidR="00C16F7B" w:rsidRDefault="00C16F7B" w:rsidP="00A70799">
      <w:r>
        <w:t>OOP and Java Concepts used:</w:t>
      </w:r>
    </w:p>
    <w:p w14:paraId="36B637FC" w14:textId="77777777" w:rsidR="00C16F7B" w:rsidRDefault="00C16F7B" w:rsidP="00A70799"/>
    <w:p w14:paraId="039B8999" w14:textId="507ACA2B" w:rsidR="00C16F7B" w:rsidRDefault="00C16F7B" w:rsidP="00A70799">
      <w:r>
        <w:t>i) Classes: We use it to create the object behavior and what the object will contain.</w:t>
      </w:r>
    </w:p>
    <w:p w14:paraId="03CFA85E" w14:textId="06B1AA14" w:rsidR="00C16F7B" w:rsidRDefault="00C16F7B" w:rsidP="00A70799">
      <w:r>
        <w:t xml:space="preserve">ii) Objects: We use it to build several prints using one </w:t>
      </w:r>
      <w:r w:rsidR="004F40E6">
        <w:t>blueprint</w:t>
      </w:r>
      <w:r>
        <w:t>.</w:t>
      </w:r>
    </w:p>
    <w:p w14:paraId="5D081B6A" w14:textId="1529C397" w:rsidR="00C16F7B" w:rsidRDefault="00C16F7B" w:rsidP="00A70799">
      <w:r>
        <w:t xml:space="preserve">iii) Inheritance: </w:t>
      </w:r>
      <w:r w:rsidR="004F40E6">
        <w:t>We use it to inherit the code because there maximum code is same.</w:t>
      </w:r>
    </w:p>
    <w:p w14:paraId="5B16CFAB" w14:textId="27726ED8" w:rsidR="004F40E6" w:rsidRDefault="004F40E6" w:rsidP="00A70799">
      <w:r>
        <w:t>iv) Encapsulation: We use it for wrapping the code and variables acting on the methods together as a single unit and to make sure that sensitive data is hidden from users.</w:t>
      </w:r>
    </w:p>
    <w:p w14:paraId="49E669B7" w14:textId="78520884" w:rsidR="004F40E6" w:rsidRDefault="004F40E6" w:rsidP="00A70799">
      <w:r>
        <w:t>v) Exception Handling: We use it to handle the runtime errors so that normal flow of the application can be maintained.</w:t>
      </w:r>
    </w:p>
    <w:p w14:paraId="2F9B6A84" w14:textId="26D27327" w:rsidR="004F40E6" w:rsidRDefault="004F40E6" w:rsidP="00A70799">
      <w:r>
        <w:t>vi) Pass by value (object reference): We use it to assign an object to a variable or pass an object to a method as an argument.</w:t>
      </w:r>
    </w:p>
    <w:p w14:paraId="6E67536D" w14:textId="749FCEFF" w:rsidR="004F40E6" w:rsidRDefault="004F40E6" w:rsidP="00A70799">
      <w:r>
        <w:t>vii) Package: We use it in order to prevent naming conflicts, to control access, to make searching/locating and uses of classes, interfaces etc.</w:t>
      </w:r>
    </w:p>
    <w:p w14:paraId="4ED8F79B" w14:textId="74DB56EF" w:rsidR="004F40E6" w:rsidRDefault="004F40E6" w:rsidP="00A70799">
      <w:r>
        <w:t>viii) Interface: We use it for future improvement declarations.</w:t>
      </w:r>
    </w:p>
    <w:p w14:paraId="0FD433C1" w14:textId="4961B493" w:rsidR="006C1AA6" w:rsidRDefault="006C1AA6" w:rsidP="00A70799">
      <w:r>
        <w:t>ix) Polymorphism: We use it to make the different forms of the same thing.</w:t>
      </w:r>
    </w:p>
    <w:p w14:paraId="5AD21AF9" w14:textId="166A2AC9" w:rsidR="006C1AA6" w:rsidRDefault="006C1AA6" w:rsidP="00A70799">
      <w:r>
        <w:t>x) Abstraction: We use it to hide the details.</w:t>
      </w:r>
    </w:p>
    <w:p w14:paraId="2DAE651F" w14:textId="53BF7F04" w:rsidR="006C1AA6" w:rsidRDefault="006C1AA6" w:rsidP="00A70799">
      <w:r>
        <w:t>xi) Association: We use it to make relation between two separate classes.</w:t>
      </w:r>
    </w:p>
    <w:p w14:paraId="520A6BED" w14:textId="7BD1C7E4" w:rsidR="004F40E6" w:rsidRDefault="006C1AA6" w:rsidP="00A70799">
      <w:r>
        <w:t>xii</w:t>
      </w:r>
      <w:r w:rsidR="004F40E6">
        <w:t>) File I/O: We use it to make history about add and sell product.</w:t>
      </w:r>
    </w:p>
    <w:p w14:paraId="7BEF118B" w14:textId="77777777" w:rsidR="004F40E6" w:rsidRDefault="004F40E6" w:rsidP="00A70799"/>
    <w:p w14:paraId="76E09C27" w14:textId="4B059CC6" w:rsidR="004F40E6" w:rsidRDefault="004F40E6" w:rsidP="00A70799">
      <w:r>
        <w:t>Impact of this project:</w:t>
      </w:r>
    </w:p>
    <w:p w14:paraId="21D38798" w14:textId="77777777" w:rsidR="004F40E6" w:rsidRDefault="004F40E6" w:rsidP="00A70799"/>
    <w:p w14:paraId="315C2781" w14:textId="0BB0C614" w:rsidR="004F40E6" w:rsidRDefault="00C01FE7" w:rsidP="00A70799">
      <w:r>
        <w:t>A well-defined market management strategy leads to an increase in the business sales and marketing. This directly impacts the revenue generated as the more anyone reach out to the people, the more they reach out of their business. Using this system, they can do all their work easily and quickly.</w:t>
      </w:r>
    </w:p>
    <w:p w14:paraId="2C2467D9" w14:textId="77777777" w:rsidR="00C01FE7" w:rsidRDefault="00C01FE7" w:rsidP="00A70799"/>
    <w:p w14:paraId="17ABA35E" w14:textId="51C3A34D" w:rsidR="00C01FE7" w:rsidRDefault="00C01FE7" w:rsidP="00A70799">
      <w:r>
        <w:t>Possible Future Developments:</w:t>
      </w:r>
    </w:p>
    <w:p w14:paraId="595C96D7" w14:textId="77777777" w:rsidR="00C01FE7" w:rsidRDefault="00C01FE7" w:rsidP="00A70799"/>
    <w:p w14:paraId="22B18107" w14:textId="77777777" w:rsidR="00BB282A" w:rsidRDefault="00C01FE7" w:rsidP="00A70799">
      <w:r>
        <w:t>Every section includes a print section, by which user can print out all the documents into a hard copy to save the data in real.</w:t>
      </w:r>
    </w:p>
    <w:p w14:paraId="03107004" w14:textId="77777777" w:rsidR="00BB282A" w:rsidRDefault="00BB282A" w:rsidP="00A70799"/>
    <w:p w14:paraId="50139617" w14:textId="048B9521" w:rsidR="00C01FE7" w:rsidRDefault="00BB282A" w:rsidP="00A70799">
      <w:r>
        <w:t>Output images of this project:-</w:t>
      </w:r>
    </w:p>
    <w:p w14:paraId="15F67A1A" w14:textId="230BD529" w:rsidR="00247E82" w:rsidRDefault="00247E82" w:rsidP="00A70799">
      <w:r>
        <w:rPr>
          <w:noProof/>
        </w:rPr>
        <w:lastRenderedPageBreak/>
        <w:drawing>
          <wp:inline distT="0" distB="0" distL="0" distR="0" wp14:anchorId="17FD3D58" wp14:editId="0F0B2D35">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AD1F4D0" w14:textId="3FD19AB6" w:rsidR="00247E82" w:rsidRDefault="00247E82" w:rsidP="00A70799">
      <w:r>
        <w:rPr>
          <w:noProof/>
        </w:rPr>
        <w:drawing>
          <wp:inline distT="0" distB="0" distL="0" distR="0" wp14:anchorId="6729001F" wp14:editId="27FE6D21">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8).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6AD50E5" w14:textId="406B3469" w:rsidR="00247E82" w:rsidRDefault="00247E82" w:rsidP="00A70799">
      <w:r>
        <w:rPr>
          <w:noProof/>
        </w:rPr>
        <w:lastRenderedPageBreak/>
        <w:drawing>
          <wp:inline distT="0" distB="0" distL="0" distR="0" wp14:anchorId="6BC67DCD" wp14:editId="034557BD">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3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6439B25" w14:textId="3100E81B" w:rsidR="00247E82" w:rsidRDefault="00247E82" w:rsidP="00A70799">
      <w:r>
        <w:rPr>
          <w:noProof/>
        </w:rPr>
        <w:drawing>
          <wp:inline distT="0" distB="0" distL="0" distR="0" wp14:anchorId="0AD5215D" wp14:editId="62EF6E96">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67264B5" w14:textId="15AE4421" w:rsidR="00247E82" w:rsidRDefault="00247E82" w:rsidP="00A70799">
      <w:r>
        <w:rPr>
          <w:noProof/>
        </w:rPr>
        <w:lastRenderedPageBreak/>
        <w:drawing>
          <wp:inline distT="0" distB="0" distL="0" distR="0" wp14:anchorId="59785EA2" wp14:editId="50129110">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354060D" w14:textId="3347E001" w:rsidR="00247E82" w:rsidRDefault="00247E82" w:rsidP="00A70799">
      <w:r>
        <w:rPr>
          <w:noProof/>
        </w:rPr>
        <w:drawing>
          <wp:inline distT="0" distB="0" distL="0" distR="0" wp14:anchorId="6769678B" wp14:editId="2C77707D">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D23374F" w14:textId="6C3D3C75" w:rsidR="00247E82" w:rsidRDefault="00247E82" w:rsidP="00A70799">
      <w:r>
        <w:rPr>
          <w:noProof/>
        </w:rPr>
        <w:lastRenderedPageBreak/>
        <w:drawing>
          <wp:inline distT="0" distB="0" distL="0" distR="0" wp14:anchorId="04455024" wp14:editId="764202B2">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D6E581B" w14:textId="6CED7A75" w:rsidR="00247E82" w:rsidRDefault="00247E82" w:rsidP="00A70799">
      <w:r>
        <w:rPr>
          <w:noProof/>
        </w:rPr>
        <w:drawing>
          <wp:inline distT="0" distB="0" distL="0" distR="0" wp14:anchorId="6D7FC9EB" wp14:editId="273C057B">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4).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4AAF70E" w14:textId="14773F62" w:rsidR="00247E82" w:rsidRDefault="00247E82" w:rsidP="00A70799">
      <w:r>
        <w:rPr>
          <w:noProof/>
        </w:rPr>
        <w:lastRenderedPageBreak/>
        <w:drawing>
          <wp:inline distT="0" distB="0" distL="0" distR="0" wp14:anchorId="3DC74E05" wp14:editId="49E66F7C">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5).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84FBE24" w14:textId="6C34B092" w:rsidR="00247E82" w:rsidRDefault="00247E82" w:rsidP="00A70799">
      <w:r>
        <w:rPr>
          <w:noProof/>
        </w:rPr>
        <w:drawing>
          <wp:inline distT="0" distB="0" distL="0" distR="0" wp14:anchorId="3C66B2E5" wp14:editId="5A93B379">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6).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F58FC46" w14:textId="120E5EA3" w:rsidR="00247E82" w:rsidRDefault="00247E82" w:rsidP="00A70799">
      <w:r>
        <w:rPr>
          <w:noProof/>
        </w:rPr>
        <w:lastRenderedPageBreak/>
        <w:drawing>
          <wp:inline distT="0" distB="0" distL="0" distR="0" wp14:anchorId="4C5147D0" wp14:editId="1459981A">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7).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4C2CDAD0" w14:textId="13A56BBE" w:rsidR="00247E82" w:rsidRDefault="00247E82" w:rsidP="00A70799">
      <w:r>
        <w:rPr>
          <w:noProof/>
        </w:rPr>
        <w:drawing>
          <wp:inline distT="0" distB="0" distL="0" distR="0" wp14:anchorId="4C230B0D" wp14:editId="1A8E93F6">
            <wp:extent cx="5731510" cy="322389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8).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ACF05ED" w14:textId="1D2D6111" w:rsidR="00247E82" w:rsidRDefault="00247E82" w:rsidP="00A70799">
      <w:r>
        <w:rPr>
          <w:noProof/>
        </w:rPr>
        <w:lastRenderedPageBreak/>
        <w:drawing>
          <wp:inline distT="0" distB="0" distL="0" distR="0" wp14:anchorId="70F178AD" wp14:editId="17226810">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49).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DFEF73F" w14:textId="4E1443F0" w:rsidR="00247E82" w:rsidRDefault="00247E82" w:rsidP="00A70799">
      <w:r>
        <w:rPr>
          <w:noProof/>
        </w:rPr>
        <w:drawing>
          <wp:inline distT="0" distB="0" distL="0" distR="0" wp14:anchorId="7A7F3D74" wp14:editId="12F515CE">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50).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8429E12" w14:textId="77777777" w:rsidR="00BB282A" w:rsidRPr="008F56E3" w:rsidRDefault="00BB282A" w:rsidP="00A70799"/>
    <w:sectPr w:rsidR="00BB282A" w:rsidRPr="008F56E3" w:rsidSect="008B7098">
      <w:pgSz w:w="11906" w:h="16838" w:code="9"/>
      <w:pgMar w:top="1058" w:right="1440" w:bottom="72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57DB33" w14:textId="77777777" w:rsidR="00B42EBB" w:rsidRDefault="00B42EBB" w:rsidP="00825A13">
      <w:r>
        <w:separator/>
      </w:r>
    </w:p>
  </w:endnote>
  <w:endnote w:type="continuationSeparator" w:id="0">
    <w:p w14:paraId="1C850070" w14:textId="77777777" w:rsidR="00B42EBB" w:rsidRDefault="00B42EBB" w:rsidP="00825A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SolaimanLipi"/>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CCAF54" w14:textId="77777777" w:rsidR="00B42EBB" w:rsidRDefault="00B42EBB" w:rsidP="00825A13">
      <w:r>
        <w:separator/>
      </w:r>
    </w:p>
  </w:footnote>
  <w:footnote w:type="continuationSeparator" w:id="0">
    <w:p w14:paraId="79B20B6B" w14:textId="77777777" w:rsidR="00B42EBB" w:rsidRDefault="00B42EBB" w:rsidP="00825A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164778"/>
    <w:multiLevelType w:val="hybridMultilevel"/>
    <w:tmpl w:val="73D40684"/>
    <w:lvl w:ilvl="0" w:tplc="5494185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133E33"/>
    <w:multiLevelType w:val="hybridMultilevel"/>
    <w:tmpl w:val="74CE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10E33CB"/>
    <w:multiLevelType w:val="hybridMultilevel"/>
    <w:tmpl w:val="7BC84E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D647590"/>
    <w:multiLevelType w:val="hybridMultilevel"/>
    <w:tmpl w:val="DE1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3F64BEF"/>
    <w:multiLevelType w:val="hybridMultilevel"/>
    <w:tmpl w:val="928A29C4"/>
    <w:lvl w:ilvl="0" w:tplc="882CA696">
      <w:start w:val="1"/>
      <w:numFmt w:val="decimal"/>
      <w:lvlText w:val="%1."/>
      <w:lvlJc w:val="left"/>
      <w:pPr>
        <w:ind w:left="360" w:hanging="360"/>
      </w:pPr>
      <w:rPr>
        <w:b/>
        <w:bCs w:val="0"/>
        <w:sz w:val="28"/>
        <w:szCs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78C27627"/>
    <w:multiLevelType w:val="hybridMultilevel"/>
    <w:tmpl w:val="787C9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C755A63"/>
    <w:multiLevelType w:val="hybridMultilevel"/>
    <w:tmpl w:val="18F49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UyNjI0NLU0NrQ0NTZQ0lEKTi0uzszPAykwrAUAlhMzfiwAAAA="/>
  </w:docVars>
  <w:rsids>
    <w:rsidRoot w:val="00C55904"/>
    <w:rsid w:val="000A4D14"/>
    <w:rsid w:val="000B3EF1"/>
    <w:rsid w:val="00127668"/>
    <w:rsid w:val="00170ABD"/>
    <w:rsid w:val="00177C5E"/>
    <w:rsid w:val="001865AB"/>
    <w:rsid w:val="001A3FBE"/>
    <w:rsid w:val="001A7A93"/>
    <w:rsid w:val="001E4236"/>
    <w:rsid w:val="00232365"/>
    <w:rsid w:val="00247E82"/>
    <w:rsid w:val="002A33F6"/>
    <w:rsid w:val="002F1099"/>
    <w:rsid w:val="00384330"/>
    <w:rsid w:val="003D4140"/>
    <w:rsid w:val="003E5346"/>
    <w:rsid w:val="00413BE9"/>
    <w:rsid w:val="00483D20"/>
    <w:rsid w:val="004B252E"/>
    <w:rsid w:val="004C373C"/>
    <w:rsid w:val="004C56BA"/>
    <w:rsid w:val="004F40E6"/>
    <w:rsid w:val="005827D2"/>
    <w:rsid w:val="00597766"/>
    <w:rsid w:val="005A5F57"/>
    <w:rsid w:val="005D1087"/>
    <w:rsid w:val="00613368"/>
    <w:rsid w:val="006B5403"/>
    <w:rsid w:val="006C1AA6"/>
    <w:rsid w:val="007A5E99"/>
    <w:rsid w:val="007A7500"/>
    <w:rsid w:val="007D4753"/>
    <w:rsid w:val="00812B45"/>
    <w:rsid w:val="00825A13"/>
    <w:rsid w:val="00861DDA"/>
    <w:rsid w:val="00863744"/>
    <w:rsid w:val="008970D5"/>
    <w:rsid w:val="008B7098"/>
    <w:rsid w:val="008E1720"/>
    <w:rsid w:val="008F56E3"/>
    <w:rsid w:val="00922BEC"/>
    <w:rsid w:val="009246B6"/>
    <w:rsid w:val="0093745F"/>
    <w:rsid w:val="0095073F"/>
    <w:rsid w:val="00996CFE"/>
    <w:rsid w:val="00A50E04"/>
    <w:rsid w:val="00A515A3"/>
    <w:rsid w:val="00A70799"/>
    <w:rsid w:val="00B054E6"/>
    <w:rsid w:val="00B40AB7"/>
    <w:rsid w:val="00B42EBB"/>
    <w:rsid w:val="00B443AB"/>
    <w:rsid w:val="00B650B8"/>
    <w:rsid w:val="00BB282A"/>
    <w:rsid w:val="00C01FE7"/>
    <w:rsid w:val="00C16F7B"/>
    <w:rsid w:val="00C20EC0"/>
    <w:rsid w:val="00C353F0"/>
    <w:rsid w:val="00C424B7"/>
    <w:rsid w:val="00C55904"/>
    <w:rsid w:val="00C641EF"/>
    <w:rsid w:val="00C660A5"/>
    <w:rsid w:val="00CA739A"/>
    <w:rsid w:val="00CD361B"/>
    <w:rsid w:val="00CD5A45"/>
    <w:rsid w:val="00CD7AFC"/>
    <w:rsid w:val="00CE5AF5"/>
    <w:rsid w:val="00D73C7B"/>
    <w:rsid w:val="00DA64E3"/>
    <w:rsid w:val="00DD7A89"/>
    <w:rsid w:val="00E07F3C"/>
    <w:rsid w:val="00E453C9"/>
    <w:rsid w:val="00E54147"/>
    <w:rsid w:val="00E74B4C"/>
    <w:rsid w:val="00EC1441"/>
    <w:rsid w:val="00EC2C82"/>
    <w:rsid w:val="00EE6CE6"/>
    <w:rsid w:val="00F31121"/>
    <w:rsid w:val="00F42A97"/>
    <w:rsid w:val="00F502A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38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5A1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25A13"/>
    <w:pPr>
      <w:tabs>
        <w:tab w:val="center" w:pos="4680"/>
        <w:tab w:val="right" w:pos="9360"/>
      </w:tabs>
    </w:pPr>
  </w:style>
  <w:style w:type="character" w:customStyle="1" w:styleId="HeaderChar">
    <w:name w:val="Header Char"/>
    <w:basedOn w:val="DefaultParagraphFont"/>
    <w:link w:val="Header"/>
    <w:uiPriority w:val="99"/>
    <w:rsid w:val="00825A1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825A13"/>
    <w:pPr>
      <w:tabs>
        <w:tab w:val="center" w:pos="4680"/>
        <w:tab w:val="right" w:pos="9360"/>
      </w:tabs>
    </w:pPr>
  </w:style>
  <w:style w:type="character" w:customStyle="1" w:styleId="FooterChar">
    <w:name w:val="Footer Char"/>
    <w:basedOn w:val="DefaultParagraphFont"/>
    <w:link w:val="Footer"/>
    <w:uiPriority w:val="99"/>
    <w:rsid w:val="00825A13"/>
    <w:rPr>
      <w:rFonts w:ascii="Times New Roman" w:eastAsia="Times New Roman" w:hAnsi="Times New Roman" w:cs="Times New Roman"/>
      <w:sz w:val="24"/>
      <w:szCs w:val="24"/>
    </w:rPr>
  </w:style>
  <w:style w:type="table" w:styleId="TableGrid">
    <w:name w:val="Table Grid"/>
    <w:basedOn w:val="TableNormal"/>
    <w:uiPriority w:val="39"/>
    <w:rsid w:val="00825A1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4C56BA"/>
    <w:pPr>
      <w:ind w:left="720"/>
      <w:contextualSpacing/>
    </w:pPr>
  </w:style>
  <w:style w:type="paragraph" w:styleId="BalloonText">
    <w:name w:val="Balloon Text"/>
    <w:basedOn w:val="Normal"/>
    <w:link w:val="BalloonTextChar"/>
    <w:uiPriority w:val="99"/>
    <w:semiHidden/>
    <w:unhideWhenUsed/>
    <w:rsid w:val="00E74B4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4B4C"/>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32F13ADD802804BA4F0B405586093A0" ma:contentTypeVersion="1" ma:contentTypeDescription="Create a new document." ma:contentTypeScope="" ma:versionID="6a1f254c8b69f640a3b9149dfe87ce11">
  <xsd:schema xmlns:xsd="http://www.w3.org/2001/XMLSchema" xmlns:xs="http://www.w3.org/2001/XMLSchema" xmlns:p="http://schemas.microsoft.com/office/2006/metadata/properties" xmlns:ns2="56cffca7-b380-43e4-8007-c492259a59b1" targetNamespace="http://schemas.microsoft.com/office/2006/metadata/properties" ma:root="true" ma:fieldsID="6a955e52b0474083480dd298cfed251c" ns2:_="">
    <xsd:import namespace="56cffca7-b380-43e4-8007-c492259a59b1"/>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ffca7-b380-43e4-8007-c492259a59b1"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56cffca7-b380-43e4-8007-c492259a59b1" xsi:nil="true"/>
  </documentManagement>
</p:properties>
</file>

<file path=customXml/itemProps1.xml><?xml version="1.0" encoding="utf-8"?>
<ds:datastoreItem xmlns:ds="http://schemas.openxmlformats.org/officeDocument/2006/customXml" ds:itemID="{CF667415-67B1-4EF6-80AB-7C3EC5AF8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cffca7-b380-43e4-8007-c492259a59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6E95755-D455-41FF-AB48-6AD59989B54E}">
  <ds:schemaRefs>
    <ds:schemaRef ds:uri="http://schemas.microsoft.com/sharepoint/v3/contenttype/forms"/>
  </ds:schemaRefs>
</ds:datastoreItem>
</file>

<file path=customXml/itemProps3.xml><?xml version="1.0" encoding="utf-8"?>
<ds:datastoreItem xmlns:ds="http://schemas.openxmlformats.org/officeDocument/2006/customXml" ds:itemID="{ECA9B271-6AE9-4C32-908F-9BA2FCCD18AE}">
  <ds:schemaRefs>
    <ds:schemaRef ds:uri="http://schemas.microsoft.com/office/2006/metadata/properties"/>
    <ds:schemaRef ds:uri="http://schemas.microsoft.com/office/infopath/2007/PartnerControls"/>
    <ds:schemaRef ds:uri="56cffca7-b380-43e4-8007-c492259a59b1"/>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9</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f</dc:creator>
  <cp:keywords/>
  <dc:description/>
  <cp:lastModifiedBy>Dell</cp:lastModifiedBy>
  <cp:revision>12</cp:revision>
  <cp:lastPrinted>2017-03-29T03:35:00Z</cp:lastPrinted>
  <dcterms:created xsi:type="dcterms:W3CDTF">2020-08-22T09:18:00Z</dcterms:created>
  <dcterms:modified xsi:type="dcterms:W3CDTF">2020-09-24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2F13ADD802804BA4F0B405586093A0</vt:lpwstr>
  </property>
</Properties>
</file>